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56abd del 10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d531fe1-fccc-4f6c-a65e-0ec5c522dceb"/>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b5f0112b-2bb0-474e-8b3a-42d91a440f5a"/>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43fc9ab4-1a63-4ec2-9326-1749b94071d2"/>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89d9feeb-8c57-47e8-aed1-498884c8f08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d3e2564-b53e-492a-8a71-2d312bebbc3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12dca777-9dd6-4b3c-a11a-ce364463ae08"/>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40:41Z</dcterms:created>
  <dcterms:modified xsi:type="dcterms:W3CDTF">2023-08-10T2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